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 Design</w:t>
      </w:r>
    </w:p>
    <w:p>
      <w:pPr>
        <w:pStyle w:val="Subtitle"/>
      </w:pPr>
      <w:r>
        <w:t xml:space="preserve">Population Description and Data Exploration - Martenal Heal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theme_gtsummary_langu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reate a directory to hold the feather files</w:t>
      </w:r>
      <w:r>
        <w:br/>
      </w:r>
      <w:r>
        <w:rPr>
          <w:rStyle w:val="NormalTok"/>
        </w:rPr>
        <w:t xml:space="preserve">dir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.di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main_tab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_pa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data_files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_data"</w:t>
      </w:r>
      <w:r>
        <w:rPr>
          <w:rStyle w:val="NormalTok"/>
        </w:rPr>
        <w:t xml:space="preserve">,rdata_files)]</w:t>
      </w:r>
      <w:r>
        <w:br/>
      </w:r>
      <w:r>
        <w:rPr>
          <w:rStyle w:val="CommentTok"/>
        </w:rPr>
        <w:t xml:space="preserve">#py_path&lt;-file.path(word(here(),1,sep='main_tabs'),"py_data"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py_path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over each element and write it out</w:t>
      </w:r>
      <w:r>
        <w:br/>
      </w:r>
      <w:r>
        <w:rPr>
          <w:rStyle w:val="CommentTok"/>
        </w:rPr>
        <w:t xml:space="preserve"># Make sure target folder exist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b_ecrf)) {</w:t>
      </w:r>
      <w:r>
        <w:br/>
      </w:r>
      <w:r>
        <w:rPr>
          <w:rStyle w:val="NormalTok"/>
        </w:rPr>
        <w:t xml:space="preserve">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_ecrf[[nm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obj,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pping '%s' (class = %s)"</w:t>
      </w:r>
      <w:r>
        <w:rPr>
          <w:rStyle w:val="NormalTok"/>
        </w:rPr>
        <w:t xml:space="preserve">, nm,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obj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 only the data.fr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feath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obj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y_path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m, </w:t>
      </w:r>
      <w:r>
        <w:rPr>
          <w:rStyle w:val="StringTok"/>
        </w:rPr>
        <w:t xml:space="preserve">".feath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drive_auth(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SourceCode"/>
      </w:pPr>
      <w:r>
        <w:rPr>
          <w:rStyle w:val="CommentTok"/>
        </w:rPr>
        <w:t xml:space="preserve">#data_dir = py_path</w:t>
      </w:r>
      <w:r>
        <w:br/>
      </w:r>
      <w:r>
        <w:rPr>
          <w:rStyle w:val="NormalTok"/>
        </w:rPr>
        <w:t xml:space="preserve">m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or fname in os.listdir(data_dir):</w:t>
      </w:r>
      <w:r>
        <w:br/>
      </w:r>
      <w:r>
        <w:rPr>
          <w:rStyle w:val="CommentTok"/>
        </w:rPr>
        <w:t xml:space="preserve">#     if fname.endswith(".feather"):</w:t>
      </w:r>
      <w:r>
        <w:br/>
      </w:r>
      <w:r>
        <w:rPr>
          <w:rStyle w:val="CommentTok"/>
        </w:rPr>
        <w:t xml:space="preserve">#         key = os.path.splitext(fname)[0]</w:t>
      </w:r>
      <w:r>
        <w:br/>
      </w:r>
      <w:r>
        <w:rPr>
          <w:rStyle w:val="CommentTok"/>
        </w:rPr>
        <w:t xml:space="preserve">#         my_data[key] = pd.read_feather(os.path.join(data_dir, fname))</w:t>
      </w:r>
    </w:p>
    <w:p>
      <w:pPr>
        <w:pStyle w:val="SourceCode"/>
      </w:pPr>
      <w:r>
        <w:rPr>
          <w:rStyle w:val="CommentTok"/>
        </w:rPr>
        <w:t xml:space="preserve"># pyreadr.read_r("db_ecrf.rds")</w:t>
      </w:r>
    </w:p>
    <w:p>
      <w:pPr>
        <w:pStyle w:val="SourceCode"/>
      </w:pPr>
      <w:r>
        <w:rPr>
          <w:rStyle w:val="CommentTok"/>
        </w:rPr>
        <w:t xml:space="preserve"># Initialize empty list to store results tables</w:t>
      </w:r>
      <w:r>
        <w:br/>
      </w:r>
      <w:r>
        <w:rPr>
          <w:rStyle w:val="NormalTok"/>
        </w:rPr>
        <w:t xml:space="preserve">ls_tbl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t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st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NormalTok"/>
        </w:rPr>
        <w:t xml:space="preserve">func_store_g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bl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_num =</w:t>
      </w:r>
      <w:r>
        <w:rPr>
          <w:rStyle w:val="NormalTok"/>
        </w:rPr>
        <w:t xml:space="preserve"> tbl_TTLN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_name =</w:t>
      </w:r>
      <w:r>
        <w:rPr>
          <w:rStyle w:val="NormalTok"/>
        </w:rPr>
        <w:t xml:space="preserve"> tbl_TTLN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_num =</w:t>
      </w:r>
      <w:r>
        <w:rPr>
          <w:rStyle w:val="NormalTok"/>
        </w:rPr>
        <w:t xml:space="preserve"> tbl_SUBTTLN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_name =</w:t>
      </w:r>
      <w:r>
        <w:rPr>
          <w:rStyle w:val="NormalTok"/>
        </w:rPr>
        <w:t xml:space="preserve"> tbl_SUBTTLN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_to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uild labels</w:t>
      </w:r>
      <w:r>
        <w:br/>
      </w:r>
      <w:r>
        <w:rPr>
          <w:rStyle w:val="NormalTok"/>
        </w:rPr>
        <w:t xml:space="preserve">  title_lbl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itle_num,   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title_name)</w:t>
      </w:r>
      <w:r>
        <w:br/>
      </w:r>
      <w:r>
        <w:rPr>
          <w:rStyle w:val="NormalTok"/>
        </w:rPr>
        <w:t xml:space="preserve">  subtitle_l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ubtitle_num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subtitle_name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ap in gt and add header</w:t>
      </w:r>
      <w:r>
        <w:br/>
      </w:r>
      <w:r>
        <w:rPr>
          <w:rStyle w:val="NormalTok"/>
        </w:rPr>
        <w:t xml:space="preserve">  gt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ATTRIBUTES,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evels_tot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gt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t_tbl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 &lt;br&gt;N = {n} ({style_percent(p)}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   =</w:t>
      </w:r>
      <w:r>
        <w:rPr>
          <w:rStyle w:val="NormalTok"/>
        </w:rPr>
        <w:t xml:space="preserve"> title_lb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subtitle_lbl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gt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t_tbl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   =</w:t>
      </w:r>
      <w:r>
        <w:rPr>
          <w:rStyle w:val="NormalTok"/>
        </w:rPr>
        <w:t xml:space="preserve"> title_lb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subtitle_lbl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global exis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_tb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.GlobalEnv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ls_tbls)) {</w:t>
      </w:r>
      <w:r>
        <w:br/>
      </w:r>
      <w:r>
        <w:rPr>
          <w:rStyle w:val="NormalTok"/>
        </w:rPr>
        <w:t xml:space="preserve">    ls_tbls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ection if missing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itle_lb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s_tbls)) {</w:t>
      </w:r>
      <w:r>
        <w:br/>
      </w:r>
      <w:r>
        <w:rPr>
          <w:rStyle w:val="NormalTok"/>
        </w:rPr>
        <w:t xml:space="preserve">    ls_tbls[[title_lbl]]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under subtitle</w:t>
      </w:r>
      <w:r>
        <w:br/>
      </w:r>
      <w:r>
        <w:rPr>
          <w:rStyle w:val="NormalTok"/>
        </w:rPr>
        <w:t xml:space="preserve">  ls_tbls[[title_lbl]][[subtitle_lbl]]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gt_tb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gt obje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gt_tbl)</w:t>
      </w:r>
      <w:r>
        <w:br/>
      </w:r>
      <w:r>
        <w:rPr>
          <w:rStyle w:val="NormalTok"/>
        </w:rPr>
        <w:t xml:space="preserve">}</w:t>
      </w:r>
    </w:p>
    <w:bookmarkStart w:id="30" w:name="cohort-of-mothers-and-children"/>
    <w:p>
      <w:pPr>
        <w:pStyle w:val="Heading1"/>
      </w:pPr>
      <w:r>
        <w:t xml:space="preserve">Cohort of Mothers and Children</w:t>
      </w:r>
    </w:p>
    <w:bookmarkStart w:id="23" w:name="sub-saharan-africa-countries"/>
    <w:p>
      <w:pPr>
        <w:pStyle w:val="Heading3"/>
      </w:pPr>
      <w:r>
        <w:t xml:space="preserve">Sub-Saharan Africa countries</w:t>
      </w:r>
    </w:p>
    <w:p>
      <w:pPr>
        <w:pStyle w:val="SourceCode"/>
      </w:pPr>
      <w:r>
        <w:rPr>
          <w:rStyle w:val="CommentTok"/>
        </w:rPr>
        <w:t xml:space="preserve"># Get Numeric Variables</w:t>
      </w:r>
      <w:r>
        <w:br/>
      </w:r>
      <w:r>
        <w:rPr>
          <w:rStyle w:val="NormalTok"/>
        </w:rPr>
        <w:t xml:space="preserve">num_v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t_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keys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non_num_v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t_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eys,num_vars)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bl_stac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t_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subjid,country,Moth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subjid)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_label=</w:t>
      </w:r>
      <w:r>
        <w:rPr>
          <w:rStyle w:val="StringTok"/>
        </w:rPr>
        <w:t xml:space="preserve">"**Overall**  &lt;br&gt;N = {style_number(N)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st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dt_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subjid,sitenm,Mother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num_v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yle_numbe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num_v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{sum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{mea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{median}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Chi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ROM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ISE Childr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ROMO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OTE Childr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-Chil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ROMOTE/PROMISE Child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_label=</w:t>
      </w:r>
      <w:r>
        <w:rPr>
          <w:rStyle w:val="StringTok"/>
        </w:rPr>
        <w:t xml:space="preserve">"**Overall**  &lt;br&gt;N = {style_number(N)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st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c_store_gt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_to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1.1: Cohort of Mothers and Childre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able 1.1.1: Distribution of Mothers and Children within and across Sub-Saharan Africa countr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opulation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outh Afric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gand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aw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Zimbabw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7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, 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, 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, 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, 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ROMIS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5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ROMOT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 PROMOTE/PROMISE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100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ntsi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b_ecrf[[</w:t>
      </w:r>
      <w:r>
        <w:rPr>
          <w:rStyle w:val="StringTok"/>
        </w:rPr>
        <w:t xml:space="preserve">"CNTRYST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names_ord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n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rol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reened ou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cntsit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cntsit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iten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siten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b_tbl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OBS"</w:t>
      </w:r>
      <w:r>
        <w:br/>
      </w:r>
      <w:r>
        <w:rPr>
          <w:rStyle w:val="NormalTok"/>
        </w:rPr>
        <w:t xml:space="preserve">dt_.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b_ecrf[[</w:t>
      </w:r>
      <w:r>
        <w:rPr>
          <w:rStyle w:val="StringTok"/>
        </w:rPr>
        <w:t xml:space="preserve">"CHDMTH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ther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db_ecrf[[db_tbl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ubjid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Child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db_ecrf[[db_tbl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ubjid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b_ecrf[[</w:t>
      </w:r>
      <w:r>
        <w:rPr>
          <w:rStyle w:val="StringTok"/>
        </w:rPr>
        <w:t xml:space="preserve">"REFD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ther=</w:t>
      </w:r>
      <w:r>
        <w:rPr>
          <w:rStyle w:val="NormalTok"/>
        </w:rPr>
        <w:t xml:space="preserve">usubjid,</w:t>
      </w:r>
      <w:r>
        <w:rPr>
          <w:rStyle w:val="AttributeTok"/>
        </w:rPr>
        <w:t xml:space="preserve">mrfstdt=</w:t>
      </w:r>
      <w:r>
        <w:rPr>
          <w:rStyle w:val="NormalTok"/>
        </w:rPr>
        <w:t xml:space="preserve">rfstd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ldstd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irthdt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mrfstdt,</w:t>
      </w:r>
      <w:r>
        <w:rPr>
          <w:rStyle w:val="StringTok"/>
        </w:rPr>
        <w:t xml:space="preserve">"PROMOTE"</w:t>
      </w:r>
      <w:r>
        <w:rPr>
          <w:rStyle w:val="NormalTok"/>
        </w:rPr>
        <w:t xml:space="preserve">,chldst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ldstd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ldstdy),</w:t>
      </w:r>
      <w:r>
        <w:rPr>
          <w:rStyle w:val="StringTok"/>
        </w:rPr>
        <w:t xml:space="preserve">"No-Child"</w:t>
      </w:r>
      <w:r>
        <w:rPr>
          <w:rStyle w:val="NormalTok"/>
        </w:rPr>
        <w:t xml:space="preserve">,chldst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ldstdy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ldstdy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I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PROMO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No-Chi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subjid=</w:t>
      </w:r>
      <w:r>
        <w:rPr>
          <w:rStyle w:val="NormalTok"/>
        </w:rPr>
        <w:t xml:space="preserve">Moth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subjid=</w:t>
      </w:r>
      <w:r>
        <w:rPr>
          <w:rStyle w:val="NormalTok"/>
        </w:rPr>
        <w:t xml:space="preserve">Chil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ild_value=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ldstdy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NormalTok"/>
        </w:rPr>
        <w:t xml:space="preserve">dt_..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t_.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usubji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reened=</w:t>
      </w:r>
      <w:r>
        <w:rPr>
          <w:rStyle w:val="StringTok"/>
        </w:rPr>
        <w:t xml:space="preserve">'Screen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reenedout_reason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usubjid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ord</w:t>
      </w:r>
      <w:r>
        <w:rPr>
          <w:rStyle w:val="NormalTok"/>
        </w:rPr>
        <w:t xml:space="preserve">(comment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roll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usubjid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unt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nrolle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untry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udy_sit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nrolle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ite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mise_chi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nrolle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hldstd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OMIS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mote_chi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nrolle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"</w:t>
      </w:r>
      <w:r>
        <w:rPr>
          <w:rStyle w:val="NormalTok"/>
        </w:rPr>
        <w:t xml:space="preserve">,chldstdy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_promote_chi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nrolle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ldstdy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subjid,screened,enrolled,</w:t>
      </w:r>
      <w:r>
        <w:br/>
      </w:r>
      <w:r>
        <w:rPr>
          <w:rStyle w:val="NormalTok"/>
        </w:rPr>
        <w:t xml:space="preserve">         country,study_site,</w:t>
      </w:r>
      <w:r>
        <w:br/>
      </w:r>
      <w:r>
        <w:rPr>
          <w:rStyle w:val="NormalTok"/>
        </w:rPr>
        <w:t xml:space="preserve">         promise_child,promote_child,no_promote_child,screenedout_reas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b_ecrf[[</w:t>
      </w:r>
      <w:r>
        <w:rPr>
          <w:rStyle w:val="StringTok"/>
        </w:rPr>
        <w:t xml:space="preserve">"VI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egnancy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usubjid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egnan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gnancy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subjid,pregnan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b_ecrf[[</w:t>
      </w:r>
      <w:r>
        <w:rPr>
          <w:rStyle w:val="StringTok"/>
        </w:rPr>
        <w:t xml:space="preserve">"LD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egnancy_outcom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subjid,visitnum,pregnancy_outco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ul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pregnancy_outcome,resul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isitnu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usubjid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 db_ecrf[[</w:t>
      </w:r>
      <w:r>
        <w:rPr>
          <w:rStyle w:val="StringTok"/>
        </w:rPr>
        <w:t xml:space="preserve">"LD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egnancy_outcom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regnancy_outco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       ),</w:t>
      </w:r>
      <w:r>
        <w:br/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x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keys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een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roll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.mai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t_..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keys_1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ey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keys_1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ke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by=</w:t>
      </w:r>
      <w:r>
        <w:rPr>
          <w:rStyle w:val="NormalTok"/>
        </w:rPr>
        <w:t xml:space="preserve">ke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d=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key),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(n='</w:t>
      </w:r>
      <w:r>
        <w:rPr>
          <w:rStyle w:val="NormalTok"/>
        </w:rPr>
        <w:t xml:space="preserve">,n,</w:t>
      </w:r>
      <w:r>
        <w:rPr>
          <w:rStyle w:val="StringTok"/>
        </w:rPr>
        <w:t xml:space="preserve">')'</w:t>
      </w:r>
      <w:r>
        <w:br/>
      </w:r>
      <w:r>
        <w:rPr>
          <w:rStyle w:val="NormalTok"/>
        </w:rPr>
        <w:t xml:space="preserve">             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mi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xmid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x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m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keys_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udy_si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.key3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t_..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keys_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touppe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valu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value=factor(value,levels = unique(c(keys_3[1],value)))) |&gt;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valu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mid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xmid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x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m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t_..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keys_3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value,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keys_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e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rename_all(toupper) |&gt;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gather(key,value) |&gt;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mutate(value=factor(value,levels = unique(c(keys_3[2],value)))) |&gt;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, valu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count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ke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 "</w:t>
      </w:r>
      <w:r>
        <w:rPr>
          <w:rStyle w:val="NormalTok"/>
        </w:rPr>
        <w:t xml:space="preserve"> 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value)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(n='</w:t>
      </w:r>
      <w:r>
        <w:rPr>
          <w:rStyle w:val="NormalTok"/>
        </w:rPr>
        <w:t xml:space="preserve">,n,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key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ke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key)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(n='</w:t>
      </w:r>
      <w:r>
        <w:rPr>
          <w:rStyle w:val="NormalTok"/>
        </w:rPr>
        <w:t xml:space="preserve">,n,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alue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keys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eenedout_reas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.key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t_..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keys_2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touppe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valu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eys_2,value)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or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valu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 (n='</w:t>
      </w:r>
      <w:r>
        <w:rPr>
          <w:rStyle w:val="NormalTok"/>
        </w:rPr>
        <w:t xml:space="preserve">,n,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d=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m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xmid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x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m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)</w:t>
      </w:r>
    </w:p>
    <w:p>
      <w:pPr>
        <w:pStyle w:val="SourceCode"/>
      </w:pPr>
      <w:r>
        <w:rPr>
          <w:rStyle w:val="NormalTok"/>
        </w:rPr>
        <w:t xml:space="preserve">dt.main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.keys2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min,</w:t>
      </w:r>
      <w:r>
        <w:rPr>
          <w:rStyle w:val="AttributeTok"/>
        </w:rPr>
        <w:t xml:space="preserve">xe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mid,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ymid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.keys2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e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mid,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ymid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.key3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mid,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xm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max</w:t>
      </w:r>
      <w:r>
        <w:rPr>
          <w:rStyle w:val="FloatTok"/>
        </w:rPr>
        <w:t xml:space="preserve">+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yma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.key3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xm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max</w:t>
      </w:r>
      <w:r>
        <w:rPr>
          <w:rStyle w:val="FloatTok"/>
        </w:rPr>
        <w:t xml:space="preserve">+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ymax</w:t>
      </w:r>
      <w:r>
        <w:rPr>
          <w:rStyle w:val="FloatTok"/>
        </w:rPr>
        <w:t xml:space="preserve">+1.5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.main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mid,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xm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min,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ymin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.main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xmi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xmax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ma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.key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xmi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xmax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ma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.key3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xmi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xmax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ma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.main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m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mid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u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.key3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mid</w:t>
      </w:r>
      <w:r>
        <w:rPr>
          <w:rStyle w:val="FloatTok"/>
        </w:rPr>
        <w:t xml:space="preserve">-1.8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mid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ue)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.keys2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m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mid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ue)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sign_and_cohort_files/figure-docx/unnamed-chunk-1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sub-saharan-africa-sites"/>
    <w:p>
      <w:pPr>
        <w:pStyle w:val="Heading3"/>
      </w:pPr>
      <w:r>
        <w:t xml:space="preserve">Sub-Saharan Africa Sites</w:t>
      </w:r>
    </w:p>
    <w:p>
      <w:pPr>
        <w:pStyle w:val="SourceCode"/>
      </w:pPr>
      <w:r>
        <w:rPr>
          <w:rStyle w:val="CommentTok"/>
        </w:rPr>
        <w:t xml:space="preserve"># Get Numeric Variables</w:t>
      </w:r>
      <w:r>
        <w:br/>
      </w:r>
      <w:r>
        <w:rPr>
          <w:rStyle w:val="NormalTok"/>
        </w:rPr>
        <w:t xml:space="preserve">num_v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t_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keys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non_num_v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t_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eys,num_vars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t_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siten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subjid,country,Moth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num_v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yle_sigfi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um_v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sum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mea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median}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hi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OM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ISE Childr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OMO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OTE Childr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-Chil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ROMOTE/PROMISE Child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label=</w:t>
      </w:r>
      <w:r>
        <w:rPr>
          <w:rStyle w:val="StringTok"/>
        </w:rPr>
        <w:t xml:space="preserve">"**Overall**  &lt;br&gt;N = {style_number(N)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st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c_store_gt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_to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2.2: Cohort of Mothers and Childre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able 2.2.2: Distribution of Mothers and Children within and across Sub-Saharan Africa Sit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opulation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urban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oweto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Kampal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ntyr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ilongw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arar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ke-North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t Mary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ROMIS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5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ROMOT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 PROMOTE/PROMISE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100%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4"/>
    <w:bookmarkStart w:id="29" w:name="baseline-characteristics"/>
    <w:p>
      <w:pPr>
        <w:pStyle w:val="Heading2"/>
      </w:pPr>
      <w:r>
        <w:t xml:space="preserve">Baseline Characteristics</w:t>
      </w:r>
    </w:p>
    <w:bookmarkStart w:id="25" w:name="socio-demographics-characteristics"/>
    <w:p>
      <w:pPr>
        <w:pStyle w:val="Heading3"/>
      </w:pPr>
      <w:r>
        <w:t xml:space="preserve">Socio-Demographics Characteristics</w:t>
      </w:r>
    </w:p>
    <w:p>
      <w:pPr>
        <w:pStyle w:val="SourceCode"/>
      </w:pPr>
      <w:r>
        <w:rPr>
          <w:rStyle w:val="CommentTok"/>
        </w:rPr>
        <w:t xml:space="preserve"># Get Numeric Variables</w:t>
      </w:r>
      <w:r>
        <w:br/>
      </w:r>
      <w:r>
        <w:rPr>
          <w:rStyle w:val="NormalTok"/>
        </w:rPr>
        <w:t xml:space="preserve">num_v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t_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keys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non_num_v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t_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eys,num_vars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t_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num_v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yle_sigfi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um_v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N_nonmiss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median}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/Not Applic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label=</w:t>
      </w:r>
      <w:r>
        <w:rPr>
          <w:rStyle w:val="StringTok"/>
        </w:rPr>
        <w:t xml:space="preserve">"**Overall**  &lt;br&gt;N = {style_number(N)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st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c_store_gt_table</w:t>
      </w:r>
      <w:r>
        <w:rPr>
          <w:rStyle w:val="NormalTok"/>
        </w:rPr>
        <w:t xml:space="preserve">(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3.3: Baseline Characteristics of Women Sub-Saharan Africa countri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able 3.3.3: Baseline Socio-Demographics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Socio-Demographi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outh Africa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522 (26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ganda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352 (18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awi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665 (33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Zimbabwe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448 (23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1987 (10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5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7, 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27, 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7, 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28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7, 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 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 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 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 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 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1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1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regular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regular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e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tner stay with yo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 all the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9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7 (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 from time to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oes your partner 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 Formal employ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7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 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d you tell partner your hiv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1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now if partner tested for h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6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6 (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now partner hiv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7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9 (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at is your partner hiv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8 (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f positive, is he on arv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9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0 (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our highest level of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/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schoo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-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 (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-partially 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8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1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-partially 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2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w well are you able to r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uite well/very 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4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3 (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mfortable signing your n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7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uite comfortable/very 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2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2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6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o you 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ormal employ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8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/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2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ment(small busine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rooms house h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(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ou own or family owns h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7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1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w many people sleep in your ro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(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(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lectricity in the premi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7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3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ap water in the premi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2 (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rce of water if no tap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reh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tected 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protected 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uel used to co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arco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9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9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r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7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&lt;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aff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at kind of toilet do you h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toilet (open defe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t lat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6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9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flush toilet for your family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hared flush toilet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0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adults sharing toi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 (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5.0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4.0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(5.0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4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4.0, 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ravel time from home to cli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-2 h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60 minu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6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7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eater than 2 h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30 minu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5"/>
    <w:bookmarkStart w:id="26" w:name="X4afdc861002ce1f7bc8bd73430be04739a9d5f8"/>
    <w:p>
      <w:pPr>
        <w:pStyle w:val="Heading3"/>
      </w:pPr>
      <w:r>
        <w:t xml:space="preserve">Sexual and Reproductive Health Characteristics</w:t>
      </w:r>
    </w:p>
    <w:p>
      <w:pPr>
        <w:pStyle w:val="SourceCode"/>
      </w:pPr>
      <w:r>
        <w:rPr>
          <w:rStyle w:val="CommentTok"/>
        </w:rPr>
        <w:t xml:space="preserve"># Get Numeric Variables</w:t>
      </w:r>
      <w:r>
        <w:br/>
      </w:r>
      <w:r>
        <w:rPr>
          <w:rStyle w:val="NormalTok"/>
        </w:rPr>
        <w:t xml:space="preserve">num_v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t_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keys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non_num_v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t_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eys,num_vars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t_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num_v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yle_sigfi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um_v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N_nonmiss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median}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/Not Applic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label=</w:t>
      </w:r>
      <w:r>
        <w:rPr>
          <w:rStyle w:val="StringTok"/>
        </w:rPr>
        <w:t xml:space="preserve">"**Overall**  &lt;br&gt;N = {style_number(N)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st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c_store_gt_table</w:t>
      </w:r>
      <w:r>
        <w:rPr>
          <w:rStyle w:val="NormalTok"/>
        </w:rPr>
        <w:t xml:space="preserve">(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4.4: Baseline Characteristics of Women Sub-Saharan Africa countri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able 4.4.4: Baseline Sexual and Reproductive Health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Sexual and Reproductive Heal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outh Africa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522 (26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ganda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352 (18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awi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665 (33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Zimbabwe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448 (23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1987 (10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ual partners in your life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(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3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2.0, 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nnot recall number sexual partn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d you have sex in the last 3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0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7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5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sex partners last 3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verage sex days per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w often did you use cond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1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d you use family planning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7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pregn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planning-oral contracep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planning-injec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0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planning-im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planning-iu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planning-cond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9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4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planning-tubal lig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planning-hyste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planning-spermic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7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planning-other contracep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tner has other sexual rel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7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 the last 3 months-syph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 the last 3 months-genital ul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 the last 3 months-genital herp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ast 3 months-abnormal vag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 the last 3 months-other s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ate last menses star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6-07-28 (429.6040830063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7-03-27 (113.338404044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6-11-28 (313.1158853255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6-11-22 (255.0106022003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6-11-11 (326.6843988098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7-01-24 (2016-09-18, 2017-03-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7-04-05 (NA, 2017-05-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7-02-16 (2016-12-08, 2017-04-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7-01-25 (2017-01-04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7-02-12 (2016-12-26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1-05-08, 2017-08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3-01-20, 2017-05-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6-04-27, 2017-12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1-04-20, 2017-05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6-04-27, 2017-12-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ast 3 months-regular men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7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7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ast 3 months-bleed inbetween cyc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ast 3 months-screen cancer cervi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nknown date of last men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d partner change since index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w many times did partner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(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(0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(0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(0.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ason for partner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ath of prior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:Specif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/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8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6"/>
    <w:bookmarkStart w:id="27" w:name="obstetric-health-characteristics"/>
    <w:p>
      <w:pPr>
        <w:pStyle w:val="Heading3"/>
      </w:pPr>
      <w:r>
        <w:t xml:space="preserve">Obstetric Health Characteristics</w:t>
      </w:r>
    </w:p>
    <w:p>
      <w:pPr>
        <w:pStyle w:val="SourceCode"/>
      </w:pPr>
      <w:r>
        <w:rPr>
          <w:rStyle w:val="CommentTok"/>
        </w:rPr>
        <w:t xml:space="preserve"># Get Numeric Variables</w:t>
      </w:r>
      <w:r>
        <w:br/>
      </w:r>
      <w:r>
        <w:rPr>
          <w:rStyle w:val="NormalTok"/>
        </w:rPr>
        <w:t xml:space="preserve">num_v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t_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keys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non_num_v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t_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eys,num_vars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t_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num_v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yle_sigfi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um_v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N_nonmiss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median}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/Not Applic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label=</w:t>
      </w:r>
      <w:r>
        <w:rPr>
          <w:rStyle w:val="StringTok"/>
        </w:rPr>
        <w:t xml:space="preserve">"**Overall**  &lt;br&gt;N = {style_number(N)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st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c_store_gt_table</w:t>
      </w:r>
      <w:r>
        <w:rPr>
          <w:rStyle w:val="NormalTok"/>
        </w:rPr>
        <w:t xml:space="preserve">(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5.5: Baseline Characteristics of Women Sub-Saharan Africa countri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able 5.5.5: Baseline Obstetric Health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Obstetric Heal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outh Africa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522 (26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ganda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352 (18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awi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665 (33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Zimbabwe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448 (23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1987 (10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number of pregnan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(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abortions/miscarri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0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 (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 (0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ectopic pregnan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stillbirths &gt;20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remature bir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alive died&lt;7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alive died&gt;7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0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 (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 (0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alive to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utcome of the last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s currently pregn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full birth d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full birth weight l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6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6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mature birth al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mature birth d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pontaneous abor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e you currently breastf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ate last breast-fed not 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ver breastf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hildren would have liked to have-l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(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4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3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ould you like to have another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9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8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0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re children would like to h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(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(0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(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(0.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eriod wait till birth of next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2, 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2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.0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2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2, 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on't know how long to wa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mportant to have another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3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1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ure/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d you want become pregnant at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d not want to be pregn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3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anted to be pregn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2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anted to wait until sometime l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/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7"/>
    <w:bookmarkStart w:id="28" w:name="medical-events-history-characteristics"/>
    <w:p>
      <w:pPr>
        <w:pStyle w:val="Heading3"/>
      </w:pPr>
      <w:r>
        <w:t xml:space="preserve">Medical Events History Characteristics</w:t>
      </w:r>
    </w:p>
    <w:p>
      <w:pPr>
        <w:pStyle w:val="SourceCode"/>
      </w:pPr>
      <w:r>
        <w:rPr>
          <w:rStyle w:val="CommentTok"/>
        </w:rPr>
        <w:t xml:space="preserve"># Get Numeric Variables</w:t>
      </w:r>
      <w:r>
        <w:br/>
      </w:r>
      <w:r>
        <w:rPr>
          <w:rStyle w:val="NormalTok"/>
        </w:rPr>
        <w:t xml:space="preserve">num_v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t_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keys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non_num_v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t_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eys,num_vars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t_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num_v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yle_sigfi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um_v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N_nonmiss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median}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/Not Applic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label=</w:t>
      </w:r>
      <w:r>
        <w:rPr>
          <w:rStyle w:val="StringTok"/>
        </w:rPr>
        <w:t xml:space="preserve">"**Overall**  &lt;br&gt;N = {style_number(N)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st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c_store_gt_table</w:t>
      </w:r>
      <w:r>
        <w:rPr>
          <w:rStyle w:val="NormalTok"/>
        </w:rPr>
        <w:t xml:space="preserve">(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6.6: Baseline Characteristics of Women Sub-Saharan Africa countri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able 6.6.6: Baseline Medical Events History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Medical Events Hist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outh Africa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522 (26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ganda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352 (18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awi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665 (33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Zimbabwe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448 (23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 </w:t>
            </w:r>
            \line 
            <w:r>
              <w:rPr>
                <w:rFonts w:ascii="Calibri" w:hAnsi="Calibri"/>
                <w:sz w:val="20"/>
              </w:rPr>
              <w:t xml:space="preserve">N = 1987 (10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 health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6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0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6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ast 3 months,admitted to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st 3 months, been un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3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ever for more than 2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ugh for more than 2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st weightin the last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d night swea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ceived tb the last 3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 household anyone with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taking arv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2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8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4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2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6 (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taking any other meds,her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3 (81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Design</dc:title>
  <dc:creator/>
  <cp:keywords/>
  <dcterms:created xsi:type="dcterms:W3CDTF">2025-07-11T16:25:41Z</dcterms:created>
  <dcterms:modified xsi:type="dcterms:W3CDTF">2025-07-11T16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opulation Description and Data Exploration - Martenal Health</vt:lpwstr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</Properties>
</file>